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D89ED9" w14:textId="0E86B6E7" w:rsidR="001B65EE" w:rsidRPr="007974A3" w:rsidRDefault="001B65EE" w:rsidP="007974A3">
      <w:pPr>
        <w:jc w:val="center"/>
        <w:rPr>
          <w:b/>
          <w:sz w:val="28"/>
          <w:szCs w:val="28"/>
          <w:lang w:val="sr-Latn-BA"/>
        </w:rPr>
      </w:pPr>
      <w:r w:rsidRPr="00EF3D94">
        <w:rPr>
          <w:b/>
          <w:sz w:val="28"/>
          <w:szCs w:val="28"/>
          <w:lang w:val="sr-Latn-BA"/>
        </w:rPr>
        <w:t>FARMAKOKINETIKA</w:t>
      </w: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1101"/>
        <w:gridCol w:w="2551"/>
        <w:gridCol w:w="1418"/>
        <w:gridCol w:w="1272"/>
        <w:gridCol w:w="1137"/>
        <w:gridCol w:w="1134"/>
        <w:gridCol w:w="993"/>
      </w:tblGrid>
      <w:tr w:rsidR="006F20C0" w:rsidRPr="00963B41" w14:paraId="18BC62BA" w14:textId="77777777" w:rsidTr="007974A3">
        <w:tc>
          <w:tcPr>
            <w:tcW w:w="1101" w:type="dxa"/>
            <w:vMerge w:val="restart"/>
            <w:vAlign w:val="center"/>
          </w:tcPr>
          <w:p w14:paraId="1E52DB74" w14:textId="77777777" w:rsidR="006F20C0" w:rsidRPr="00DE6EB0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Br. indeksa</w:t>
            </w:r>
          </w:p>
        </w:tc>
        <w:tc>
          <w:tcPr>
            <w:tcW w:w="2551" w:type="dxa"/>
            <w:vMerge w:val="restart"/>
            <w:vAlign w:val="center"/>
          </w:tcPr>
          <w:p w14:paraId="6BB9B074" w14:textId="77777777" w:rsidR="006F20C0" w:rsidRPr="00DE6EB0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DE6EB0">
              <w:rPr>
                <w:b/>
                <w:color w:val="000000"/>
                <w:sz w:val="24"/>
                <w:szCs w:val="24"/>
                <w:lang w:val="sr-Latn-BA"/>
              </w:rPr>
              <w:t>student</w:t>
            </w:r>
          </w:p>
        </w:tc>
        <w:tc>
          <w:tcPr>
            <w:tcW w:w="4961" w:type="dxa"/>
            <w:gridSpan w:val="4"/>
          </w:tcPr>
          <w:p w14:paraId="4DB33EA3" w14:textId="77777777" w:rsidR="006F20C0" w:rsidRPr="0094194E" w:rsidRDefault="006F20C0" w:rsidP="00B66D2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oeni</w:t>
            </w:r>
          </w:p>
        </w:tc>
        <w:tc>
          <w:tcPr>
            <w:tcW w:w="993" w:type="dxa"/>
            <w:vMerge w:val="restart"/>
            <w:vAlign w:val="center"/>
          </w:tcPr>
          <w:p w14:paraId="7076CDA7" w14:textId="0CC12483" w:rsidR="006F20C0" w:rsidRPr="0094194E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oc</w:t>
            </w:r>
            <w:r w:rsidR="007974A3">
              <w:rPr>
                <w:b/>
                <w:color w:val="000000"/>
                <w:sz w:val="24"/>
                <w:szCs w:val="24"/>
                <w:lang w:val="sr-Latn-BA"/>
              </w:rPr>
              <w:t>j</w:t>
            </w:r>
            <w:r>
              <w:rPr>
                <w:b/>
                <w:color w:val="000000"/>
                <w:sz w:val="24"/>
                <w:szCs w:val="24"/>
                <w:lang w:val="sr-Latn-BA"/>
              </w:rPr>
              <w:t>ena</w:t>
            </w:r>
          </w:p>
        </w:tc>
      </w:tr>
      <w:tr w:rsidR="006F20C0" w:rsidRPr="00963B41" w14:paraId="1AB718CB" w14:textId="77777777" w:rsidTr="007974A3">
        <w:tc>
          <w:tcPr>
            <w:tcW w:w="1101" w:type="dxa"/>
            <w:vMerge/>
          </w:tcPr>
          <w:p w14:paraId="0E243225" w14:textId="77777777" w:rsidR="006F20C0" w:rsidRDefault="006F20C0" w:rsidP="00B66D2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</w:tcPr>
          <w:p w14:paraId="1DA46E3D" w14:textId="77777777" w:rsidR="006F20C0" w:rsidRPr="0094194E" w:rsidRDefault="006F20C0" w:rsidP="00B66D2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4825E7DC" w14:textId="77777777" w:rsidR="006F20C0" w:rsidRPr="0094194E" w:rsidRDefault="006F20C0" w:rsidP="006F20C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redispitni</w:t>
            </w:r>
          </w:p>
        </w:tc>
        <w:tc>
          <w:tcPr>
            <w:tcW w:w="2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CCA9F" w14:textId="77777777" w:rsidR="006F20C0" w:rsidRPr="0094194E" w:rsidRDefault="006F20C0" w:rsidP="006F20C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ispitni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4361E96" w14:textId="77777777" w:rsidR="006F20C0" w:rsidRPr="0094194E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ukupno</w:t>
            </w:r>
          </w:p>
        </w:tc>
        <w:tc>
          <w:tcPr>
            <w:tcW w:w="993" w:type="dxa"/>
            <w:vMerge/>
          </w:tcPr>
          <w:p w14:paraId="6B403ED3" w14:textId="77777777" w:rsidR="006F20C0" w:rsidRPr="0094194E" w:rsidRDefault="006F20C0" w:rsidP="00B66D2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6F20C0" w:rsidRPr="00963B41" w14:paraId="4A6602C6" w14:textId="77777777" w:rsidTr="007974A3">
        <w:tc>
          <w:tcPr>
            <w:tcW w:w="1101" w:type="dxa"/>
            <w:vMerge/>
            <w:tcBorders>
              <w:bottom w:val="single" w:sz="4" w:space="0" w:color="auto"/>
            </w:tcBorders>
          </w:tcPr>
          <w:p w14:paraId="7D3EEC33" w14:textId="77777777" w:rsidR="006F20C0" w:rsidRDefault="006F20C0" w:rsidP="00AE5EE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  <w:tcBorders>
              <w:bottom w:val="single" w:sz="4" w:space="0" w:color="auto"/>
            </w:tcBorders>
          </w:tcPr>
          <w:p w14:paraId="71F8532A" w14:textId="77777777" w:rsidR="006F20C0" w:rsidRPr="0094194E" w:rsidRDefault="006F20C0" w:rsidP="00AE5EE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5E9B6F29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4704F" w14:textId="77777777" w:rsidR="006F20C0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zadaci</w:t>
            </w:r>
          </w:p>
          <w:p w14:paraId="21553635" w14:textId="7DBCF0FA" w:rsidR="00C45789" w:rsidRPr="0094194E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 xml:space="preserve">(min. </w:t>
            </w:r>
            <w:r w:rsidR="007974A3">
              <w:rPr>
                <w:b/>
                <w:color w:val="000000"/>
                <w:sz w:val="24"/>
                <w:szCs w:val="24"/>
                <w:lang w:val="sr-Latn-BA"/>
              </w:rPr>
              <w:t>13</w:t>
            </w:r>
            <w:r>
              <w:rPr>
                <w:b/>
                <w:color w:val="000000"/>
                <w:sz w:val="24"/>
                <w:szCs w:val="24"/>
                <w:lang w:val="sr-Latn-BA"/>
              </w:rPr>
              <w:t>)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D48DF" w14:textId="77777777" w:rsidR="006F20C0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teorija</w:t>
            </w:r>
          </w:p>
          <w:p w14:paraId="61B18700" w14:textId="251E3F6E" w:rsidR="00C45789" w:rsidRPr="0094194E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 xml:space="preserve">(min. </w:t>
            </w:r>
            <w:r w:rsidR="007974A3">
              <w:rPr>
                <w:b/>
                <w:color w:val="000000"/>
                <w:sz w:val="24"/>
                <w:szCs w:val="24"/>
                <w:lang w:val="sr-Latn-BA"/>
              </w:rPr>
              <w:t>23</w:t>
            </w:r>
            <w:r>
              <w:rPr>
                <w:b/>
                <w:color w:val="000000"/>
                <w:sz w:val="24"/>
                <w:szCs w:val="24"/>
                <w:lang w:val="sr-Latn-BA"/>
              </w:rPr>
              <w:t>)</w:t>
            </w:r>
          </w:p>
        </w:tc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7294EBBB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993" w:type="dxa"/>
            <w:vMerge/>
            <w:tcBorders>
              <w:bottom w:val="single" w:sz="4" w:space="0" w:color="auto"/>
            </w:tcBorders>
          </w:tcPr>
          <w:p w14:paraId="562451E1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0856F3" w:rsidRPr="00D928C6" w14:paraId="54801FEF" w14:textId="77777777" w:rsidTr="007974A3">
        <w:trPr>
          <w:trHeight w:val="85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5F41B" w14:textId="651B5D0B" w:rsidR="000856F3" w:rsidRDefault="007E21B6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460/16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22B015" w14:textId="2D8938BD" w:rsidR="000856F3" w:rsidRDefault="007E21B6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Šiljdedić Alm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CA14A3" w14:textId="1246F816" w:rsidR="000856F3" w:rsidRDefault="007E21B6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3</w:t>
            </w:r>
            <w:r w:rsidR="00A211E1">
              <w:rPr>
                <w:b/>
                <w:color w:val="000000"/>
                <w:sz w:val="24"/>
                <w:szCs w:val="24"/>
                <w:lang w:val="sr-Latn-BA"/>
              </w:rPr>
              <w:t>,</w:t>
            </w:r>
            <w:r>
              <w:rPr>
                <w:b/>
                <w:color w:val="000000"/>
                <w:sz w:val="24"/>
                <w:szCs w:val="24"/>
                <w:lang w:val="sr-Latn-BA"/>
              </w:rPr>
              <w:t>2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66032" w14:textId="6583B91B" w:rsidR="000856F3" w:rsidRDefault="007E21B6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5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2533BB" w14:textId="2DBC7911" w:rsidR="000856F3" w:rsidRDefault="007E21B6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33,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3E7769" w14:textId="7B194F0F" w:rsidR="000856F3" w:rsidRDefault="007E21B6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81,75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77AEF7" w14:textId="14FAE9F6" w:rsidR="000856F3" w:rsidRDefault="007E21B6" w:rsidP="00337309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9</w:t>
            </w:r>
          </w:p>
        </w:tc>
      </w:tr>
      <w:tr w:rsidR="00CB475F" w:rsidRPr="00D928C6" w14:paraId="40ECE30A" w14:textId="77777777" w:rsidTr="00CB475F">
        <w:trPr>
          <w:trHeight w:val="85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D0FED" w14:textId="05F735B2" w:rsidR="00CB475F" w:rsidRDefault="00101519" w:rsidP="003B4AB7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426/15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8CE8A" w14:textId="4E7A2DE6" w:rsidR="00CB475F" w:rsidRDefault="00101519" w:rsidP="003B4AB7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Svorcan Marij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85D00" w14:textId="0B3C7F3B" w:rsidR="00CB475F" w:rsidRDefault="00101519" w:rsidP="00101519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7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48CD0" w14:textId="6F84EE38" w:rsidR="00CB475F" w:rsidRDefault="007E21B6" w:rsidP="003B4AB7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3</w:t>
            </w:r>
            <w:r w:rsidR="00101519">
              <w:rPr>
                <w:b/>
                <w:color w:val="000000"/>
                <w:sz w:val="24"/>
                <w:szCs w:val="24"/>
                <w:lang w:val="sr-Latn-BA"/>
              </w:rPr>
              <w:t>,5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0AC9CD" w14:textId="726BD344" w:rsidR="00CB475F" w:rsidRDefault="007E21B6" w:rsidP="003B4AB7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EC86D4" w14:textId="4885C414" w:rsidR="00CB475F" w:rsidRDefault="007E21B6" w:rsidP="003B4AB7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6</w:t>
            </w:r>
            <w:r w:rsidR="00101519">
              <w:rPr>
                <w:b/>
                <w:color w:val="000000"/>
                <w:sz w:val="24"/>
                <w:szCs w:val="24"/>
                <w:lang w:val="sr-Latn-BA"/>
              </w:rPr>
              <w:t>3</w:t>
            </w:r>
            <w:r>
              <w:rPr>
                <w:b/>
                <w:color w:val="000000"/>
                <w:sz w:val="24"/>
                <w:szCs w:val="24"/>
                <w:lang w:val="sr-Latn-BA"/>
              </w:rPr>
              <w:t>,5</w:t>
            </w:r>
            <w:r w:rsidR="0027724D">
              <w:rPr>
                <w:b/>
                <w:color w:val="000000"/>
                <w:sz w:val="24"/>
                <w:szCs w:val="24"/>
                <w:lang w:val="sr-Latn-BA"/>
              </w:rPr>
              <w:t>0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D5D31" w14:textId="73ADCB89" w:rsidR="00CB475F" w:rsidRDefault="007E21B6" w:rsidP="003B4AB7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7</w:t>
            </w:r>
          </w:p>
        </w:tc>
      </w:tr>
      <w:tr w:rsidR="007E21B6" w:rsidRPr="00D928C6" w14:paraId="5CCC314E" w14:textId="77777777" w:rsidTr="00CB475F">
        <w:trPr>
          <w:trHeight w:val="85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6D59A4" w14:textId="5BF91540" w:rsidR="007E21B6" w:rsidRDefault="007E21B6" w:rsidP="003B4AB7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305/13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4B72D" w14:textId="1EFC1BDA" w:rsidR="007E21B6" w:rsidRDefault="007E21B6" w:rsidP="003B4AB7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Pandurević Jovan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427F2" w14:textId="48311376" w:rsidR="007E21B6" w:rsidRDefault="007E21B6" w:rsidP="00101519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6,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D2648" w14:textId="06C292FD" w:rsidR="007E21B6" w:rsidRDefault="007E21B6" w:rsidP="003B4AB7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6,5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F2A147" w14:textId="60FCA26A" w:rsidR="007E21B6" w:rsidRDefault="007E21B6" w:rsidP="003B4AB7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7E21B6"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  <w:t>1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21E3DB" w14:textId="40F19FCC" w:rsidR="007E21B6" w:rsidRDefault="007E21B6" w:rsidP="003B4AB7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54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2F11D7" w14:textId="108C2882" w:rsidR="007E21B6" w:rsidRDefault="007E21B6" w:rsidP="003B4AB7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5</w:t>
            </w:r>
          </w:p>
        </w:tc>
      </w:tr>
    </w:tbl>
    <w:p w14:paraId="1E27C4C4" w14:textId="42D2CF70" w:rsidR="00A0741E" w:rsidRDefault="00A0741E" w:rsidP="004C7C79">
      <w:pPr>
        <w:rPr>
          <w:sz w:val="24"/>
          <w:szCs w:val="24"/>
          <w:lang w:val="sr-Latn-BA"/>
        </w:rPr>
      </w:pPr>
    </w:p>
    <w:sectPr w:rsidR="00A0741E" w:rsidSect="006C29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xMDMwNjc1MTAHQiUdpeDU4uLM/DyQApNaALkHEp4sAAAA"/>
  </w:docVars>
  <w:rsids>
    <w:rsidRoot w:val="00FE3185"/>
    <w:rsid w:val="000011B1"/>
    <w:rsid w:val="0000426B"/>
    <w:rsid w:val="00011383"/>
    <w:rsid w:val="0001603B"/>
    <w:rsid w:val="00021169"/>
    <w:rsid w:val="000235BB"/>
    <w:rsid w:val="000244CB"/>
    <w:rsid w:val="00024581"/>
    <w:rsid w:val="00024EB8"/>
    <w:rsid w:val="000265CD"/>
    <w:rsid w:val="00033781"/>
    <w:rsid w:val="0004309E"/>
    <w:rsid w:val="00044C7E"/>
    <w:rsid w:val="00051AD2"/>
    <w:rsid w:val="00052948"/>
    <w:rsid w:val="00055A11"/>
    <w:rsid w:val="00057879"/>
    <w:rsid w:val="00071B6D"/>
    <w:rsid w:val="00071D07"/>
    <w:rsid w:val="00073CC2"/>
    <w:rsid w:val="000771E8"/>
    <w:rsid w:val="00083A53"/>
    <w:rsid w:val="00085030"/>
    <w:rsid w:val="000856F3"/>
    <w:rsid w:val="00092219"/>
    <w:rsid w:val="000A3A84"/>
    <w:rsid w:val="000C3C58"/>
    <w:rsid w:val="000C4811"/>
    <w:rsid w:val="000C7105"/>
    <w:rsid w:val="000E39D3"/>
    <w:rsid w:val="000F51EC"/>
    <w:rsid w:val="00101519"/>
    <w:rsid w:val="00105D9B"/>
    <w:rsid w:val="00114090"/>
    <w:rsid w:val="00123A85"/>
    <w:rsid w:val="00126803"/>
    <w:rsid w:val="001334EA"/>
    <w:rsid w:val="00152E82"/>
    <w:rsid w:val="0016262C"/>
    <w:rsid w:val="00165DD6"/>
    <w:rsid w:val="00173212"/>
    <w:rsid w:val="00190394"/>
    <w:rsid w:val="001927C5"/>
    <w:rsid w:val="001A180E"/>
    <w:rsid w:val="001B65EE"/>
    <w:rsid w:val="001C1BB8"/>
    <w:rsid w:val="001E01FD"/>
    <w:rsid w:val="001E06E8"/>
    <w:rsid w:val="001F4051"/>
    <w:rsid w:val="001F71C4"/>
    <w:rsid w:val="001F7AA0"/>
    <w:rsid w:val="0020271C"/>
    <w:rsid w:val="00202E05"/>
    <w:rsid w:val="00205789"/>
    <w:rsid w:val="00216EBE"/>
    <w:rsid w:val="0023107B"/>
    <w:rsid w:val="00236FCB"/>
    <w:rsid w:val="00257E5F"/>
    <w:rsid w:val="0027163F"/>
    <w:rsid w:val="0027724D"/>
    <w:rsid w:val="00291A8C"/>
    <w:rsid w:val="00291BE9"/>
    <w:rsid w:val="00294802"/>
    <w:rsid w:val="002A257F"/>
    <w:rsid w:val="002A7C54"/>
    <w:rsid w:val="002B4254"/>
    <w:rsid w:val="002B678A"/>
    <w:rsid w:val="002B67AB"/>
    <w:rsid w:val="002C1086"/>
    <w:rsid w:val="002C258D"/>
    <w:rsid w:val="002E3205"/>
    <w:rsid w:val="002F3D28"/>
    <w:rsid w:val="00302846"/>
    <w:rsid w:val="00302F79"/>
    <w:rsid w:val="003101E2"/>
    <w:rsid w:val="0031141B"/>
    <w:rsid w:val="00316F82"/>
    <w:rsid w:val="003177D2"/>
    <w:rsid w:val="00327A9C"/>
    <w:rsid w:val="003415CA"/>
    <w:rsid w:val="003448E2"/>
    <w:rsid w:val="00346A7E"/>
    <w:rsid w:val="003547A2"/>
    <w:rsid w:val="003555EE"/>
    <w:rsid w:val="00371FBF"/>
    <w:rsid w:val="003768DC"/>
    <w:rsid w:val="0038229A"/>
    <w:rsid w:val="003910FE"/>
    <w:rsid w:val="0039125B"/>
    <w:rsid w:val="003943AC"/>
    <w:rsid w:val="003A1648"/>
    <w:rsid w:val="003A7B33"/>
    <w:rsid w:val="003C1468"/>
    <w:rsid w:val="003C4BB3"/>
    <w:rsid w:val="003D0C27"/>
    <w:rsid w:val="003D0F97"/>
    <w:rsid w:val="003D30F9"/>
    <w:rsid w:val="003D4D6D"/>
    <w:rsid w:val="003E4597"/>
    <w:rsid w:val="003F67CD"/>
    <w:rsid w:val="00422AC9"/>
    <w:rsid w:val="004256C9"/>
    <w:rsid w:val="00430492"/>
    <w:rsid w:val="00430848"/>
    <w:rsid w:val="00431270"/>
    <w:rsid w:val="00436A75"/>
    <w:rsid w:val="00445BA2"/>
    <w:rsid w:val="00474E8F"/>
    <w:rsid w:val="004A35DE"/>
    <w:rsid w:val="004C0972"/>
    <w:rsid w:val="004C4A61"/>
    <w:rsid w:val="004C6122"/>
    <w:rsid w:val="004C7C79"/>
    <w:rsid w:val="004D3C99"/>
    <w:rsid w:val="004F3A77"/>
    <w:rsid w:val="005150B2"/>
    <w:rsid w:val="00517C26"/>
    <w:rsid w:val="005210A5"/>
    <w:rsid w:val="0052347E"/>
    <w:rsid w:val="00525C09"/>
    <w:rsid w:val="00532FF2"/>
    <w:rsid w:val="00540C1D"/>
    <w:rsid w:val="00541899"/>
    <w:rsid w:val="005436C1"/>
    <w:rsid w:val="0054637D"/>
    <w:rsid w:val="005508D6"/>
    <w:rsid w:val="005520FE"/>
    <w:rsid w:val="00553B77"/>
    <w:rsid w:val="005670D4"/>
    <w:rsid w:val="00570FC2"/>
    <w:rsid w:val="00571443"/>
    <w:rsid w:val="00585BBE"/>
    <w:rsid w:val="00597F2F"/>
    <w:rsid w:val="005A3499"/>
    <w:rsid w:val="005A447E"/>
    <w:rsid w:val="005A77B3"/>
    <w:rsid w:val="005B42B9"/>
    <w:rsid w:val="005C01D0"/>
    <w:rsid w:val="005C04D0"/>
    <w:rsid w:val="005D2692"/>
    <w:rsid w:val="005D3D33"/>
    <w:rsid w:val="005D652E"/>
    <w:rsid w:val="005F4CA6"/>
    <w:rsid w:val="005F5CA3"/>
    <w:rsid w:val="005F6070"/>
    <w:rsid w:val="0060643B"/>
    <w:rsid w:val="0060765C"/>
    <w:rsid w:val="00614215"/>
    <w:rsid w:val="00615E6E"/>
    <w:rsid w:val="00633A5D"/>
    <w:rsid w:val="00634F78"/>
    <w:rsid w:val="00635E3E"/>
    <w:rsid w:val="00636EA8"/>
    <w:rsid w:val="006401CD"/>
    <w:rsid w:val="00640B91"/>
    <w:rsid w:val="006436C4"/>
    <w:rsid w:val="00655098"/>
    <w:rsid w:val="00665300"/>
    <w:rsid w:val="00670505"/>
    <w:rsid w:val="006752AA"/>
    <w:rsid w:val="00680A34"/>
    <w:rsid w:val="00692CD7"/>
    <w:rsid w:val="00694F5A"/>
    <w:rsid w:val="006A23F0"/>
    <w:rsid w:val="006A7CBE"/>
    <w:rsid w:val="006B4AF8"/>
    <w:rsid w:val="006C08ED"/>
    <w:rsid w:val="006C2977"/>
    <w:rsid w:val="006C6B08"/>
    <w:rsid w:val="006C7777"/>
    <w:rsid w:val="006D1324"/>
    <w:rsid w:val="006E06B1"/>
    <w:rsid w:val="006E1F0F"/>
    <w:rsid w:val="006F20C0"/>
    <w:rsid w:val="006F4F79"/>
    <w:rsid w:val="006F6839"/>
    <w:rsid w:val="00706CF1"/>
    <w:rsid w:val="00711D68"/>
    <w:rsid w:val="00716D70"/>
    <w:rsid w:val="00716FCE"/>
    <w:rsid w:val="00721B28"/>
    <w:rsid w:val="00722953"/>
    <w:rsid w:val="00725988"/>
    <w:rsid w:val="00727BE7"/>
    <w:rsid w:val="0073268D"/>
    <w:rsid w:val="0074056E"/>
    <w:rsid w:val="00746E69"/>
    <w:rsid w:val="0075698F"/>
    <w:rsid w:val="007574DF"/>
    <w:rsid w:val="0076363F"/>
    <w:rsid w:val="00764C60"/>
    <w:rsid w:val="00780455"/>
    <w:rsid w:val="0078791B"/>
    <w:rsid w:val="00790271"/>
    <w:rsid w:val="007952C5"/>
    <w:rsid w:val="00795546"/>
    <w:rsid w:val="0079707B"/>
    <w:rsid w:val="007974A3"/>
    <w:rsid w:val="007A587A"/>
    <w:rsid w:val="007A7E50"/>
    <w:rsid w:val="007B4415"/>
    <w:rsid w:val="007C0153"/>
    <w:rsid w:val="007C3E9B"/>
    <w:rsid w:val="007C73BA"/>
    <w:rsid w:val="007D28F1"/>
    <w:rsid w:val="007E17BF"/>
    <w:rsid w:val="007E21B6"/>
    <w:rsid w:val="007E50AD"/>
    <w:rsid w:val="007E7081"/>
    <w:rsid w:val="007F28D7"/>
    <w:rsid w:val="007F7699"/>
    <w:rsid w:val="007F7E27"/>
    <w:rsid w:val="00810CE6"/>
    <w:rsid w:val="008112BB"/>
    <w:rsid w:val="00820CCE"/>
    <w:rsid w:val="00823F98"/>
    <w:rsid w:val="0082759B"/>
    <w:rsid w:val="00841A64"/>
    <w:rsid w:val="00864CFE"/>
    <w:rsid w:val="00865C03"/>
    <w:rsid w:val="0087163D"/>
    <w:rsid w:val="0088606A"/>
    <w:rsid w:val="00895EF5"/>
    <w:rsid w:val="008A28D7"/>
    <w:rsid w:val="008A6A17"/>
    <w:rsid w:val="008B1B34"/>
    <w:rsid w:val="008C44F5"/>
    <w:rsid w:val="008C74D1"/>
    <w:rsid w:val="008D6686"/>
    <w:rsid w:val="008E00DE"/>
    <w:rsid w:val="008E29EE"/>
    <w:rsid w:val="008E75A3"/>
    <w:rsid w:val="0090309D"/>
    <w:rsid w:val="00905889"/>
    <w:rsid w:val="00936199"/>
    <w:rsid w:val="0094194E"/>
    <w:rsid w:val="00946C48"/>
    <w:rsid w:val="00950AD0"/>
    <w:rsid w:val="00950E5D"/>
    <w:rsid w:val="00955532"/>
    <w:rsid w:val="009619EC"/>
    <w:rsid w:val="00963B41"/>
    <w:rsid w:val="00974C2A"/>
    <w:rsid w:val="00976B8D"/>
    <w:rsid w:val="00983CE0"/>
    <w:rsid w:val="009909DF"/>
    <w:rsid w:val="009966FB"/>
    <w:rsid w:val="00997169"/>
    <w:rsid w:val="009A1647"/>
    <w:rsid w:val="009A2396"/>
    <w:rsid w:val="009A24BE"/>
    <w:rsid w:val="009A6851"/>
    <w:rsid w:val="009B2DC1"/>
    <w:rsid w:val="009C11ED"/>
    <w:rsid w:val="009C6C57"/>
    <w:rsid w:val="009D03C2"/>
    <w:rsid w:val="009D1799"/>
    <w:rsid w:val="009D2D48"/>
    <w:rsid w:val="009D4CD5"/>
    <w:rsid w:val="009F2222"/>
    <w:rsid w:val="00A01D4E"/>
    <w:rsid w:val="00A0741E"/>
    <w:rsid w:val="00A1340F"/>
    <w:rsid w:val="00A16452"/>
    <w:rsid w:val="00A211E1"/>
    <w:rsid w:val="00A22679"/>
    <w:rsid w:val="00A43AF3"/>
    <w:rsid w:val="00A50497"/>
    <w:rsid w:val="00A50DB5"/>
    <w:rsid w:val="00A52FBB"/>
    <w:rsid w:val="00A65B6A"/>
    <w:rsid w:val="00A65CF1"/>
    <w:rsid w:val="00A71BF9"/>
    <w:rsid w:val="00A71DB6"/>
    <w:rsid w:val="00A73004"/>
    <w:rsid w:val="00A77CF7"/>
    <w:rsid w:val="00A873A4"/>
    <w:rsid w:val="00AA7D68"/>
    <w:rsid w:val="00AC65F8"/>
    <w:rsid w:val="00AC7822"/>
    <w:rsid w:val="00AF65B0"/>
    <w:rsid w:val="00AF70D3"/>
    <w:rsid w:val="00B07EFB"/>
    <w:rsid w:val="00B12F8F"/>
    <w:rsid w:val="00B151CE"/>
    <w:rsid w:val="00B26C0B"/>
    <w:rsid w:val="00B3217E"/>
    <w:rsid w:val="00B37740"/>
    <w:rsid w:val="00B41AE5"/>
    <w:rsid w:val="00B42047"/>
    <w:rsid w:val="00B423B0"/>
    <w:rsid w:val="00B466A9"/>
    <w:rsid w:val="00B47A70"/>
    <w:rsid w:val="00B47A7A"/>
    <w:rsid w:val="00B537D1"/>
    <w:rsid w:val="00B6162E"/>
    <w:rsid w:val="00B63EDE"/>
    <w:rsid w:val="00B66D20"/>
    <w:rsid w:val="00B80735"/>
    <w:rsid w:val="00B81986"/>
    <w:rsid w:val="00B857C2"/>
    <w:rsid w:val="00B929CE"/>
    <w:rsid w:val="00BA0685"/>
    <w:rsid w:val="00BB38A2"/>
    <w:rsid w:val="00BB53F5"/>
    <w:rsid w:val="00BB701E"/>
    <w:rsid w:val="00BC002A"/>
    <w:rsid w:val="00BC454D"/>
    <w:rsid w:val="00BD7E7F"/>
    <w:rsid w:val="00C0513C"/>
    <w:rsid w:val="00C10D86"/>
    <w:rsid w:val="00C235F0"/>
    <w:rsid w:val="00C31FE8"/>
    <w:rsid w:val="00C334AB"/>
    <w:rsid w:val="00C36A8B"/>
    <w:rsid w:val="00C424E7"/>
    <w:rsid w:val="00C42B36"/>
    <w:rsid w:val="00C45789"/>
    <w:rsid w:val="00C62D3B"/>
    <w:rsid w:val="00C67B30"/>
    <w:rsid w:val="00C701C5"/>
    <w:rsid w:val="00C86CA2"/>
    <w:rsid w:val="00CB0336"/>
    <w:rsid w:val="00CB475F"/>
    <w:rsid w:val="00CB48E2"/>
    <w:rsid w:val="00CC6ED5"/>
    <w:rsid w:val="00CD1901"/>
    <w:rsid w:val="00CD52BA"/>
    <w:rsid w:val="00CD53BD"/>
    <w:rsid w:val="00CE061E"/>
    <w:rsid w:val="00CF69C9"/>
    <w:rsid w:val="00D217BF"/>
    <w:rsid w:val="00D23B94"/>
    <w:rsid w:val="00D25AD7"/>
    <w:rsid w:val="00D40DA4"/>
    <w:rsid w:val="00D5021B"/>
    <w:rsid w:val="00D53A2F"/>
    <w:rsid w:val="00D54F8E"/>
    <w:rsid w:val="00D5630D"/>
    <w:rsid w:val="00D60D99"/>
    <w:rsid w:val="00D62C77"/>
    <w:rsid w:val="00D63CFA"/>
    <w:rsid w:val="00D72780"/>
    <w:rsid w:val="00D7658C"/>
    <w:rsid w:val="00D83906"/>
    <w:rsid w:val="00D87A2C"/>
    <w:rsid w:val="00D90470"/>
    <w:rsid w:val="00D90632"/>
    <w:rsid w:val="00D928C6"/>
    <w:rsid w:val="00D94F14"/>
    <w:rsid w:val="00DA09C4"/>
    <w:rsid w:val="00DB2F61"/>
    <w:rsid w:val="00DC55E5"/>
    <w:rsid w:val="00DE6EB0"/>
    <w:rsid w:val="00E03D11"/>
    <w:rsid w:val="00E04A89"/>
    <w:rsid w:val="00E102AC"/>
    <w:rsid w:val="00E16ACD"/>
    <w:rsid w:val="00E16ECD"/>
    <w:rsid w:val="00E21FD2"/>
    <w:rsid w:val="00E24D14"/>
    <w:rsid w:val="00E2732F"/>
    <w:rsid w:val="00E30BC7"/>
    <w:rsid w:val="00E32157"/>
    <w:rsid w:val="00E40217"/>
    <w:rsid w:val="00E42EB4"/>
    <w:rsid w:val="00E47FAA"/>
    <w:rsid w:val="00E50893"/>
    <w:rsid w:val="00E622A9"/>
    <w:rsid w:val="00E62E8A"/>
    <w:rsid w:val="00E648A6"/>
    <w:rsid w:val="00E679BB"/>
    <w:rsid w:val="00E71053"/>
    <w:rsid w:val="00E8295C"/>
    <w:rsid w:val="00EA12E4"/>
    <w:rsid w:val="00EA3CBD"/>
    <w:rsid w:val="00EB531A"/>
    <w:rsid w:val="00EC45FD"/>
    <w:rsid w:val="00EF010B"/>
    <w:rsid w:val="00EF04D6"/>
    <w:rsid w:val="00EF1300"/>
    <w:rsid w:val="00EF375C"/>
    <w:rsid w:val="00EF3D94"/>
    <w:rsid w:val="00EF5CCE"/>
    <w:rsid w:val="00F0471A"/>
    <w:rsid w:val="00F13FDC"/>
    <w:rsid w:val="00F16A00"/>
    <w:rsid w:val="00F17717"/>
    <w:rsid w:val="00F216F9"/>
    <w:rsid w:val="00F35B9D"/>
    <w:rsid w:val="00F53E50"/>
    <w:rsid w:val="00F64CBA"/>
    <w:rsid w:val="00F71F74"/>
    <w:rsid w:val="00F73874"/>
    <w:rsid w:val="00F77460"/>
    <w:rsid w:val="00F90F33"/>
    <w:rsid w:val="00F953AB"/>
    <w:rsid w:val="00FA53C0"/>
    <w:rsid w:val="00FB29E0"/>
    <w:rsid w:val="00FB3F02"/>
    <w:rsid w:val="00FB5AF9"/>
    <w:rsid w:val="00FD0594"/>
    <w:rsid w:val="00FD0E3C"/>
    <w:rsid w:val="00FD4E87"/>
    <w:rsid w:val="00FD56DD"/>
    <w:rsid w:val="00FE1F4A"/>
    <w:rsid w:val="00FE3185"/>
    <w:rsid w:val="00FF0D63"/>
    <w:rsid w:val="00FF0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F5246DC"/>
  <w15:docId w15:val="{ED004F2F-5E23-454D-88BB-5A3C20AC51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ListParagraph">
    <w:name w:val="List Paragraph"/>
    <w:basedOn w:val="Normal"/>
    <w:uiPriority w:val="34"/>
    <w:qFormat/>
    <w:rsid w:val="007879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9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5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3</TotalTime>
  <Pages>1</Pages>
  <Words>38</Words>
  <Characters>21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37</cp:revision>
  <cp:lastPrinted>2019-11-14T16:12:00Z</cp:lastPrinted>
  <dcterms:created xsi:type="dcterms:W3CDTF">2021-10-04T06:44:00Z</dcterms:created>
  <dcterms:modified xsi:type="dcterms:W3CDTF">2023-03-27T10:14:00Z</dcterms:modified>
</cp:coreProperties>
</file>